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371B7CBF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543B99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5</w:t>
      </w:r>
    </w:p>
    <w:p w14:paraId="2D4AA219" w14:textId="6C3D9B3F" w:rsidR="003E1BA1" w:rsidRDefault="00543B99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A06CA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  <w:r w:rsidR="00A06CAB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A06CA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 (by 11:59 pm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6AB6C781" w:rsidR="00282284" w:rsidRDefault="00543B99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CNN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538C4778" w14:textId="5D0D59E8" w:rsidR="00543B99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Use the same data (that we </w:t>
      </w:r>
      <w:r w:rsidR="00543B99">
        <w:rPr>
          <w:rFonts w:ascii="Times New Roman" w:eastAsia="Times New Roman" w:hAnsi="Times New Roman" w:cs="Times New Roman"/>
          <w:b/>
          <w:bCs/>
        </w:rPr>
        <w:t>used</w:t>
      </w:r>
      <w:r w:rsidR="00C6392D">
        <w:rPr>
          <w:rFonts w:ascii="Times New Roman" w:eastAsia="Times New Roman" w:hAnsi="Times New Roman" w:cs="Times New Roman"/>
          <w:b/>
          <w:bCs/>
        </w:rPr>
        <w:t xml:space="preserve"> in ICP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4  </w:t>
      </w:r>
      <w:r w:rsidR="00543B99" w:rsidRPr="00543B9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keras.datasets</w:t>
      </w:r>
      <w:proofErr w:type="spellEnd"/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="00543B99" w:rsidRPr="00543B9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cifar10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5 to perform image classification. You must change 4 hyper parameters in the source code. Report your findings in detail.</w:t>
      </w:r>
    </w:p>
    <w:p w14:paraId="403096A1" w14:textId="534788DC" w:rsidR="00543B99" w:rsidRPr="00543B99" w:rsidRDefault="00543B99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Note: please indicate in your reports which 4 hyperparameters you changed in the source code and why in your opinion these changes are logical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342FB100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Successfully executing the code and changing 4 hyperparameters in the model </w:t>
      </w:r>
    </w:p>
    <w:p w14:paraId="0DE5E43C" w14:textId="24A61396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Validating the model on 5 new images (that are not present in the data set and are not used in training or testing but are taken form internet) </w:t>
      </w:r>
    </w:p>
    <w:p w14:paraId="62305A95" w14:textId="6623AD79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to hyper parameters </w:t>
      </w:r>
      <w:r w:rsidR="006A4876">
        <w:t xml:space="preserve">and over all code quality </w:t>
      </w:r>
    </w:p>
    <w:p w14:paraId="10D8A015" w14:textId="0F84220D" w:rsidR="00B53905" w:rsidRDefault="00A06CAB" w:rsidP="00B53905">
      <w:pPr>
        <w:pStyle w:val="ListParagraph"/>
        <w:numPr>
          <w:ilvl w:val="0"/>
          <w:numId w:val="2"/>
        </w:numPr>
      </w:pPr>
      <w:r>
        <w:t>Wiki</w:t>
      </w:r>
      <w:r w:rsidR="00B53905">
        <w:t xml:space="preserve"> Report quality, video explanation </w:t>
      </w:r>
    </w:p>
    <w:p w14:paraId="632A4507" w14:textId="3EBC45C5" w:rsidR="00B53905" w:rsidRDefault="00B53905" w:rsidP="00B53905">
      <w:r>
        <w:t>Submission Guidelines:</w:t>
      </w:r>
    </w:p>
    <w:p w14:paraId="791B0BA0" w14:textId="266C8894" w:rsidR="00A06CAB" w:rsidRPr="0079486A" w:rsidRDefault="008B40F5" w:rsidP="00A06CAB">
      <w:pPr>
        <w:numPr>
          <w:ilvl w:val="0"/>
          <w:numId w:val="4"/>
        </w:numPr>
      </w:pPr>
      <w:r>
        <w:t xml:space="preserve"> </w:t>
      </w:r>
      <w:r w:rsidR="00A06CAB" w:rsidRPr="0079486A">
        <w:t xml:space="preserve">Sign in into your </w:t>
      </w:r>
      <w:proofErr w:type="spellStart"/>
      <w:r w:rsidR="00A06CAB" w:rsidRPr="0079486A">
        <w:t>github</w:t>
      </w:r>
      <w:proofErr w:type="spellEnd"/>
      <w:r w:rsidR="00A06CAB" w:rsidRPr="0079486A">
        <w:t xml:space="preserve"> account </w:t>
      </w:r>
    </w:p>
    <w:p w14:paraId="1D99E7A6" w14:textId="0439A94E" w:rsidR="00A06CAB" w:rsidRPr="0079486A" w:rsidRDefault="00A06CAB" w:rsidP="00A06CAB">
      <w:pPr>
        <w:numPr>
          <w:ilvl w:val="0"/>
          <w:numId w:val="4"/>
        </w:numPr>
      </w:pPr>
      <w:r w:rsidRPr="0079486A">
        <w:t>Click on this link :</w:t>
      </w:r>
      <w:hyperlink r:id="rId5" w:history="1">
        <w:r w:rsidRPr="00A06CAB">
          <w:rPr>
            <w:rStyle w:val="Hyperlink"/>
          </w:rPr>
          <w:t>https://classroom.github.com/a/Vi1feUx5</w:t>
        </w:r>
      </w:hyperlink>
      <w:r w:rsidRPr="0079486A">
        <w:t xml:space="preserve"> </w:t>
      </w:r>
    </w:p>
    <w:p w14:paraId="34587BC9" w14:textId="7ACD74B9" w:rsidR="00A06CAB" w:rsidRPr="0079486A" w:rsidRDefault="00A06CAB" w:rsidP="00A06CAB">
      <w:pPr>
        <w:numPr>
          <w:ilvl w:val="0"/>
          <w:numId w:val="4"/>
        </w:numPr>
      </w:pPr>
      <w:r w:rsidRPr="0079486A">
        <w:t>Accept the ICP-</w:t>
      </w:r>
      <w:r>
        <w:t>5</w:t>
      </w:r>
      <w:r w:rsidRPr="0079486A">
        <w:t xml:space="preserve"> (Assignment </w:t>
      </w:r>
      <w:r>
        <w:t>5</w:t>
      </w:r>
      <w:r w:rsidRPr="0079486A">
        <w:t>)</w:t>
      </w:r>
    </w:p>
    <w:p w14:paraId="41919580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09213448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Folders for ICP:</w:t>
      </w:r>
    </w:p>
    <w:p w14:paraId="59DF6D65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6B74A138" w14:textId="77777777" w:rsidR="00A06CAB" w:rsidRPr="0079486A" w:rsidRDefault="00A06CAB" w:rsidP="00A06CAB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7459BFE7" w14:textId="77777777" w:rsidR="00A06CAB" w:rsidRPr="0079486A" w:rsidRDefault="00A06CAB" w:rsidP="00A06CAB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3223E3C0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The wiki report should have at least the following:</w:t>
      </w:r>
    </w:p>
    <w:p w14:paraId="25E506B5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lastRenderedPageBreak/>
        <w:t xml:space="preserve">What you learned in the ICP </w:t>
      </w:r>
    </w:p>
    <w:p w14:paraId="5E3F0BF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33BA139D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>Challenges that you faced</w:t>
      </w:r>
    </w:p>
    <w:p w14:paraId="048F399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Screen shots that </w:t>
      </w:r>
      <w:proofErr w:type="gramStart"/>
      <w:r w:rsidRPr="0079486A">
        <w:t>shows</w:t>
      </w:r>
      <w:proofErr w:type="gramEnd"/>
      <w:r w:rsidRPr="0079486A">
        <w:t xml:space="preserve"> the successful execution of each required step of your code</w:t>
      </w:r>
    </w:p>
    <w:p w14:paraId="05A026C1" w14:textId="77777777" w:rsidR="00A06CAB" w:rsidRPr="0079486A" w:rsidRDefault="00A06CAB" w:rsidP="00A06CAB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6BFB5AA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24D0CC40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79386D2B" w14:textId="77777777" w:rsidR="00A06CAB" w:rsidRPr="0079486A" w:rsidRDefault="00A06CAB" w:rsidP="00A06CAB"/>
    <w:p w14:paraId="04C0F420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79621982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 xml:space="preserve"> Click on the add a readme file on the next page and write done your name and email</w:t>
      </w:r>
    </w:p>
    <w:p w14:paraId="43797EAC" w14:textId="77777777" w:rsidR="00A06CAB" w:rsidRPr="0079486A" w:rsidRDefault="00A06CAB" w:rsidP="00A06CAB"/>
    <w:p w14:paraId="26FD5C6F" w14:textId="77777777" w:rsidR="00A06CAB" w:rsidRPr="0079486A" w:rsidRDefault="00A06CAB" w:rsidP="00A06CAB"/>
    <w:p w14:paraId="60CFE0E5" w14:textId="77777777" w:rsidR="00A06CAB" w:rsidRPr="0079486A" w:rsidRDefault="00A06CAB" w:rsidP="00A06CAB">
      <w:r w:rsidRPr="0079486A">
        <w:t>You are all Done!!!!!!!</w:t>
      </w:r>
    </w:p>
    <w:p w14:paraId="21F3917A" w14:textId="77777777" w:rsidR="00A06CAB" w:rsidRDefault="00A06CAB" w:rsidP="00A06CAB"/>
    <w:p w14:paraId="00A5AAC5" w14:textId="1820B875" w:rsidR="00B53905" w:rsidRDefault="00B53905" w:rsidP="00D33853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543B99"/>
    <w:rsid w:val="006A4876"/>
    <w:rsid w:val="00834AB3"/>
    <w:rsid w:val="008B40F5"/>
    <w:rsid w:val="00A06CAB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Vi1feUx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8</cp:revision>
  <dcterms:created xsi:type="dcterms:W3CDTF">2020-09-03T04:38:00Z</dcterms:created>
  <dcterms:modified xsi:type="dcterms:W3CDTF">2021-09-22T22:50:00Z</dcterms:modified>
</cp:coreProperties>
</file>